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8/31/2025 at 04:40:21</w:t>
      </w:r>
    </w:p>
    <w:p>
      <w:pPr>
        <w:pStyle w:val="Compact"/>
        <w:numPr>
          <w:ilvl w:val="0"/>
          <w:numId w:val="1001"/>
        </w:numPr>
      </w:pPr>
      <w:r>
        <w:t xml:space="preserve">Machine info: Linux pkrvmccyg1gnepe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6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7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produ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incorrect_sum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6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7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produ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incorrect_sum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6      16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6      16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6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7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produ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incorrect_sum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t *data = (int *)malloc(sizeof(int) * 10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correct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endif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correct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void leak(){</w:t>
      </w:r>
      <w:r>
        <w:br/>
      </w:r>
      <w:r>
        <w:rPr>
          <w:rStyle w:val="CommentTok"/>
        </w:rPr>
        <w:t xml:space="preserve">    int *dataPtr = (int *)malloc(sizeof(int) * 10);</w:t>
      </w:r>
      <w:r>
        <w:br/>
      </w:r>
      <w:r>
        <w:rPr>
          <w:rStyle w:val="CommentTok"/>
        </w:rPr>
        <w:t xml:space="preserve">}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 *nullPtr = NULL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 value = *nullPtr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leak();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produ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5,</w:t>
      </w:r>
      <w:r>
        <w:rPr>
          <w:rStyle w:val="NormalTok"/>
        </w:rPr>
        <w:t xml:space="preserve"> produ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15,</w:t>
      </w:r>
      <w:r>
        <w:rPr>
          <w:rStyle w:val="NormalTok"/>
        </w:rPr>
        <w:t xml:space="preserve"> produ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produ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5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incorrect_sum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correctSum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=</w:t>
      </w:r>
      <w:r>
        <w:rPr>
          <w:rStyle w:val="NormalTok"/>
        </w:rPr>
        <w:t xml:space="preserve"> 8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correctSum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correctSum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1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==3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produ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ncorrect_sum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ools and Dependenci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NU Mak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C or Clang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ress Sanitizer (ASan) for memory error detec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 and lcov for code coverag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r for generating coverage repor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ndoc for generating docx reports (optional)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8"/>
    <w:bookmarkStart w:id="30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29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30"/>
    <w:bookmarkStart w:id="34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32" name="Picture"/>
            <a:graphic>
              <a:graphicData uri="http://schemas.openxmlformats.org/drawingml/2006/picture">
                <pic:pic>
                  <pic:nvPicPr>
                    <pic:cNvPr descr="docs/a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4"/>
    <w:bookmarkStart w:id="35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8/31/2025 at 04:40:22</w:t>
      </w:r>
    </w:p>
    <w:p>
      <w:r>
        <w:pict>
          <v:rect style="width:0;height:1.5pt" o:hralign="center" o:hrstd="t" o:hr="t"/>
        </w:pict>
      </w:r>
    </w:p>
    <w:bookmarkEnd w:id="35"/>
    <w:bookmarkStart w:id="36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3"/>
        </w:numPr>
      </w:pPr>
      <w:r>
        <w:t xml:space="preserve">GitHub repo name: BlueBronco06/makefile-project-starter</w:t>
      </w:r>
    </w:p>
    <w:p>
      <w:pPr>
        <w:pStyle w:val="Compact"/>
        <w:numPr>
          <w:ilvl w:val="0"/>
          <w:numId w:val="1003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3"/>
        </w:numPr>
      </w:pPr>
      <w:r>
        <w:t xml:space="preserve">The workflow was triggered by BlueBronco06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4ecbc32a24a07ee9f23a698c195c806685b50f43433271bcdc8a1ce41dbf89a8 submission-report.md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9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4:40:22Z</dcterms:created>
  <dcterms:modified xsi:type="dcterms:W3CDTF">2025-08-31T04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